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0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xcos</w:t>
      </w:r>
    </w:p>
    <w:p>
      <w:pPr>
        <w:pStyle w:val="Subtitle"/>
      </w:pPr>
      <w:r>
        <w:t xml:space="preserve">Компонентное</w:t>
      </w:r>
      <w:r>
        <w:t xml:space="preserve"> </w:t>
      </w:r>
      <w:r>
        <w:t xml:space="preserve">моделирование.</w:t>
      </w:r>
      <w:r>
        <w:t xml:space="preserve"> </w:t>
      </w:r>
      <w:r>
        <w:t xml:space="preserve">Scilab,</w:t>
      </w:r>
      <w:r>
        <w:t xml:space="preserve"> </w:t>
      </w:r>
      <w:r>
        <w:t xml:space="preserve">подсистема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о средствами моделирования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функционирования двух источников синусоидального сигнала, позволяющая в зависимости от задаваемых параметров построить различные фигуры Лиссажу в xcos с различными параметрами;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функционирования двух источников синусоидального сигнала, позволяющая в зависимости от задаваемых параметров построить различные фигуры Лиссажу в OpenModelica.</w:t>
      </w:r>
    </w:p>
    <w:bookmarkEnd w:id="21"/>
    <w:bookmarkStart w:id="4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лительных задач. Основное окно Scilab содержит обозреватель файлов, командное окно, обозреватель переменных и журнал команд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72328"/>
            <wp:effectExtent b="0" l="0" r="0" t="0"/>
            <wp:docPr descr="Figure 1: Командной окно Scila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ной окно Scilab</w:t>
      </w:r>
    </w:p>
    <w:bookmarkEnd w:id="0"/>
    <w:p>
      <w:pPr>
        <w:pStyle w:val="BodyText"/>
      </w:pPr>
      <w:r>
        <w:t xml:space="preserve">Программа xcos является приложением к пакету Scilab. Для вызова окна xcos необходимо в меню основного окна Scilab выбрать Инструменты, Визуальное моделирование xcos. 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создаёт модель и осуществляет расчёты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90274"/>
            <wp:effectExtent b="0" l="0" r="0" t="0"/>
            <wp:docPr descr="Figure 2: Палитры блок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алитры блоков</w:t>
      </w:r>
    </w:p>
    <w:bookmarkEnd w:id="0"/>
    <w:p>
      <w:pPr>
        <w:pStyle w:val="BodyText"/>
      </w:pPr>
      <w:r>
        <w:t xml:space="preserve">На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в качестве примера приведена модель функционирования двух источников синусоидального сигнала, позволяющая в зависимости от задаваемых параметров построить различные фигуры Лиссажу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668252" cy="4042610"/>
            <wp:effectExtent b="0" l="0" r="0" t="0"/>
            <wp:docPr descr="Figure 3: Пример модел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имер модели</w:t>
      </w:r>
    </w:p>
    <w:bookmarkEnd w:id="0"/>
    <w:p>
      <w:pPr>
        <w:pStyle w:val="BodyText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Блокам можно задавать различные характеристик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48395"/>
            <wp:effectExtent b="0" l="0" r="0" t="0"/>
            <wp:docPr descr="Figure 4: Параметры для блока CLOCK_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араметры для блока CLOCK_c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68810"/>
            <wp:effectExtent b="0" l="0" r="0" t="0"/>
            <wp:docPr descr="Figure 5: Параметры для нижнего блока GENSIN_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араметры для нижнего блока GENSIN_f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420855"/>
            <wp:effectExtent b="0" l="0" r="0" t="0"/>
            <wp:docPr descr="Figure 6: Параметры для верхнего блока GENSIN_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араметры для верхнего блока GENSIN_f</w:t>
      </w:r>
    </w:p>
    <w:bookmarkEnd w:id="0"/>
    <w:p>
      <w:pPr>
        <w:pStyle w:val="BodyText"/>
      </w:pPr>
      <w:r>
        <w:t xml:space="preserve">Использованы следующие блоки xcos:</w:t>
      </w:r>
    </w:p>
    <w:p>
      <w:pPr>
        <w:pStyle w:val="BodyText"/>
      </w:pPr>
      <w:r>
        <w:t xml:space="preserve">CLOCK_c - запуск часов модельного времени;</w:t>
      </w:r>
    </w:p>
    <w:p>
      <w:pPr>
        <w:pStyle w:val="BodyText"/>
      </w:pPr>
      <w:r>
        <w:t xml:space="preserve">GENSIN_f - блок генератора синусоидального сигнала;</w:t>
      </w:r>
    </w:p>
    <w:p>
      <w:pPr>
        <w:pStyle w:val="BodyText"/>
      </w:pPr>
      <w:r>
        <w:t xml:space="preserve">CSCOPEXY - анимированное регистрирующее устройство для построения графика типа y = f(x);</w:t>
      </w:r>
    </w:p>
    <w:p>
      <w:pPr>
        <w:pStyle w:val="BodyText"/>
      </w:pPr>
      <w:r>
        <w:t xml:space="preserve">TEXT_f - задаёт текст примечаний.</w:t>
      </w:r>
    </w:p>
    <w:bookmarkEnd w:id="46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7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47020"/>
            <wp:effectExtent b="0" l="0" r="0" t="0"/>
            <wp:docPr descr="Figure 7: Фигура Лиссажу: A = B = 1, a = 2, b = 2, \delta = 0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67952"/>
            <wp:effectExtent b="0" l="0" r="0" t="0"/>
            <wp:docPr descr="Figure 8: Фигура Лиссажу: A = B = 1, a = 2, b = 2, \delta = \pi /4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523129"/>
            <wp:effectExtent b="0" l="0" r="0" t="0"/>
            <wp:docPr descr="Figure 9: Фигура Лиссажу: A = B = 1, a = 2, b = 2, \delta = \pi /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547020"/>
            <wp:effectExtent b="0" l="0" r="0" t="0"/>
            <wp:docPr descr="Figure 10: Фигура Лиссажу: A = B = 1, a = 2, b = 2, \delta = 3\pi /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564979"/>
            <wp:effectExtent b="0" l="0" r="0" t="0"/>
            <wp:docPr descr="Figure 11: Фигура Лиссажу: A = B = 1, a = 2, b = 2, \delta = \pi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на 4.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553001"/>
            <wp:effectExtent b="0" l="0" r="0" t="0"/>
            <wp:docPr descr="Figure 12: Фигура Лиссажу: A = B = 1, a = 2, b = 4, \delta = 0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558973"/>
            <wp:effectExtent b="0" l="0" r="0" t="0"/>
            <wp:docPr descr="Figure 13: Фигура Лиссажу: A = B = 1, a = 2, b = 4, \delta = \pi /4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56000"/>
            <wp:effectExtent b="0" l="0" r="0" t="0"/>
            <wp:docPr descr="Figure 14: Фигура Лиссажу: A = B = 1, a = 2, b = 4, \delta = \pi /2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523457"/>
            <wp:effectExtent b="0" l="0" r="0" t="0"/>
            <wp:docPr descr="Figure 15: Фигура Лиссажу: A = B = 1, a = 2, b = 4, \delta = 3\pi /4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496535"/>
            <wp:effectExtent b="0" l="0" r="0" t="0"/>
            <wp:docPr descr="Figure 16: Фигура Лиссажу: A = B = 1, a = 2, b = 4, \delta = \pi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на 6.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,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,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550083"/>
            <wp:effectExtent b="0" l="0" r="0" t="0"/>
            <wp:docPr descr="Figure 17: Фигура Лиссажу: A = B = 1, a = 2, b = 6, \delta = 0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529060"/>
            <wp:effectExtent b="0" l="0" r="0" t="0"/>
            <wp:docPr descr="Figure 18: Фигура Лиссажу: A = B = 1, a = 2, b = 6, \delta = \pi /4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517021"/>
            <wp:effectExtent b="0" l="0" r="0" t="0"/>
            <wp:docPr descr="Figure 19: Фигура Лиссажу: A = B = 1, a = 2, b = 6, \delta = \pi /2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547020"/>
            <wp:effectExtent b="0" l="0" r="0" t="0"/>
            <wp:docPr descr="Figure 20: Фигура Лиссажу: A = B = 1, a = 2, b = 6, \delta = 3\pi /4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532094"/>
            <wp:effectExtent b="0" l="0" r="0" t="0"/>
            <wp:docPr descr="Figure 21: Фигура Лиссажу: A = B = 1, a = 2, b = 6, \delta = \pi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p>
      <w:pPr>
        <w:pStyle w:val="BodyText"/>
      </w:pPr>
      <w:r>
        <w:t xml:space="preserve">Изменим параметр частоты на втором генераторе на 3.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,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,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,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3555999"/>
            <wp:effectExtent b="0" l="0" r="0" t="0"/>
            <wp:docPr descr="Figure 22: Фигура Лиссажу: A = B = 1, a = 2, b = 3, \delta = 0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3538040"/>
            <wp:effectExtent b="0" l="0" r="0" t="0"/>
            <wp:docPr descr="Figure 23: Фигура Лиссажу: A = B = 1, a = 2, b = 3, \delta = \pi /4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3526167"/>
            <wp:effectExtent b="0" l="0" r="0" t="0"/>
            <wp:docPr descr="Figure 24: Фигура Лиссажу: A = B = 1, a = 2, b = 3, \delta = \pi /2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3550023"/>
            <wp:effectExtent b="0" l="0" r="0" t="0"/>
            <wp:docPr descr="Figure 25: Фигура Лиссажу: A = B = 1, a = 2, b = 3, \delta = 3\pi /4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3529195"/>
            <wp:effectExtent b="0" l="0" r="0" t="0"/>
            <wp:docPr descr="Figure 26: Фигура Лиссажу: A = B = 1, a = 2, b = 3, \delta = \pi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End w:id="127"/>
    <w:bookmarkStart w:id="156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Смоделируем класс дифференциального уравнениия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 Для этого зайдём в OMEdit и создадим этот класс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,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,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,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892831"/>
            <wp:effectExtent b="0" l="0" r="0" t="0"/>
            <wp:docPr descr="Figure 27: Редактор OMEdit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Редактор OMEdit</w:t>
      </w:r>
    </w:p>
    <w:bookmarkEnd w:id="0"/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3240628"/>
            <wp:effectExtent b="0" l="0" r="0" t="0"/>
            <wp:docPr descr="Figure 28: Создание класса" title="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Создание класса</w:t>
      </w:r>
    </w:p>
    <w:bookmarkEnd w:id="0"/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2138803"/>
            <wp:effectExtent b="0" l="0" r="0" t="0"/>
            <wp:docPr descr="Figure 29: Просмотр класса в текстовом виде" title="" id="137" name="Picture"/>
            <a:graphic>
              <a:graphicData uri="http://schemas.openxmlformats.org/drawingml/2006/picture">
                <pic:pic>
                  <pic:nvPicPr>
                    <pic:cNvPr descr="image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Просмотр класса в текстовом виде</w:t>
      </w:r>
    </w:p>
    <w:bookmarkEnd w:id="0"/>
    <w:bookmarkStart w:id="0" w:name="fig:030"/>
    <w:p>
      <w:pPr>
        <w:pStyle w:val="CaptionedFigure"/>
      </w:pPr>
      <w:bookmarkStart w:id="143" w:name="fig:030"/>
      <w:r>
        <w:drawing>
          <wp:inline>
            <wp:extent cx="5072513" cy="1915427"/>
            <wp:effectExtent b="0" l="0" r="0" t="0"/>
            <wp:docPr descr="Figure 30: Написание кода для задания дифференциального уравнения" title="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Написание кода для задания дифференциального уравнения</w:t>
      </w:r>
    </w:p>
    <w:bookmarkEnd w:id="0"/>
    <w:bookmarkStart w:id="0" w:name="fig:031"/>
    <w:p>
      <w:pPr>
        <w:pStyle w:val="CaptionedFigure"/>
      </w:pPr>
      <w:bookmarkStart w:id="147" w:name="fig:031"/>
      <w:r>
        <w:drawing>
          <wp:inline>
            <wp:extent cx="5334000" cy="3422416"/>
            <wp:effectExtent b="0" l="0" r="0" t="0"/>
            <wp:docPr descr="Figure 31: Задание параметров симуляции" title="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1: Задание параметров симуляции</w:t>
      </w:r>
    </w:p>
    <w:bookmarkEnd w:id="0"/>
    <w:p>
      <w:pPr>
        <w:pStyle w:val="BodyText"/>
      </w:pPr>
      <w:r>
        <w:t xml:space="preserve">В результате получился такой график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,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151" w:name="fig:032"/>
      <w:r>
        <w:drawing>
          <wp:inline>
            <wp:extent cx="5334000" cy="2033804"/>
            <wp:effectExtent b="0" l="0" r="0" t="0"/>
            <wp:docPr descr="Figure 32: Полученные графики для x и x’" title="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2: Полученные графики для x и x’</w:t>
      </w:r>
    </w:p>
    <w:bookmarkEnd w:id="0"/>
    <w:bookmarkStart w:id="0" w:name="fig:033"/>
    <w:p>
      <w:pPr>
        <w:pStyle w:val="CaptionedFigure"/>
      </w:pPr>
      <w:bookmarkStart w:id="155" w:name="fig:033"/>
      <w:r>
        <w:drawing>
          <wp:inline>
            <wp:extent cx="5334000" cy="1941071"/>
            <wp:effectExtent b="0" l="0" r="0" t="0"/>
            <wp:docPr descr="Figure 33: Полученный график для x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3: Полученный график для x</w:t>
      </w:r>
    </w:p>
    <w:bookmarkEnd w:id="0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работать со средствами моделирования xcos и OpenModelica.</w:t>
      </w:r>
    </w:p>
    <w:bookmarkEnd w:id="158"/>
    <w:bookmarkStart w:id="1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оролькова А.В., Кулябов Д.С. Руководство к упражнению. Компонентное моделирование. Scilab, подсистема xcos. Моделирование информационных процессов. - 2025. — 8 с.</w:t>
      </w:r>
    </w:p>
    <w:bookmarkStart w:id="159" w:name="refs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xcos</dc:title>
  <dc:creator>Ибатулина Дарья Эдуардовна, НФИбд-01-22</dc:creator>
  <dc:language>ru-RU</dc:language>
  <cp:keywords/>
  <dcterms:created xsi:type="dcterms:W3CDTF">2025-03-05T20:58:25Z</dcterms:created>
  <dcterms:modified xsi:type="dcterms:W3CDTF">2025-03-05T20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онентное моделирование. Scilab, подсистема xco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